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52953" w14:textId="1EC853D3" w:rsidR="00CD0F9B" w:rsidRPr="008B4FA4" w:rsidRDefault="00000000" w:rsidP="00CD0F9B">
      <w:pPr>
        <w:rPr>
          <w:rFonts w:ascii="Times New Roman" w:hAnsi="Times New Roman" w:cs="Times New Roman"/>
        </w:rPr>
      </w:pPr>
      <w:r w:rsidRPr="00B73986">
        <w:rPr>
          <w:rFonts w:ascii="Times New Roman" w:hAnsi="Times New Roman" w:cs="Times New Roman"/>
          <w:b/>
          <w:bCs/>
        </w:rPr>
        <w:t>Supplemental Table 1.</w:t>
      </w:r>
      <w:r w:rsidRPr="008B4FA4">
        <w:rPr>
          <w:rFonts w:ascii="Times New Roman" w:hAnsi="Times New Roman" w:cs="Times New Roman"/>
        </w:rPr>
        <w:t xml:space="preserve"> Baseline characteristics, periodontal examination data, and serum levels of inflammatory markers</w:t>
      </w:r>
    </w:p>
    <w:tbl>
      <w:tblPr>
        <w:tblW w:w="81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080"/>
        <w:gridCol w:w="2000"/>
        <w:gridCol w:w="1020"/>
      </w:tblGrid>
      <w:tr w:rsidR="00022CF8" w14:paraId="7D087F05" w14:textId="77777777" w:rsidTr="00FF788D">
        <w:trPr>
          <w:trHeight w:val="970"/>
        </w:trPr>
        <w:tc>
          <w:tcPr>
            <w:tcW w:w="5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2F206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Baseline demographic and characteristic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A112B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14FA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n</w:t>
            </w:r>
          </w:p>
        </w:tc>
      </w:tr>
      <w:tr w:rsidR="00022CF8" w14:paraId="665EB23C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DD11C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Female patients (%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0766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64.1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A0EE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00AFE733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9797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Age, years (Mean, SD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C55FE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7.01, 12.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DED2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51329333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38E2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BMI (Mean, SD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407F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8.19, 2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B1A08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6C724D5D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F3C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Smoker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FFFD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13.1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74AF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347EFB31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E949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Hypertension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88323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4.6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CC07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46E9EB48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47B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Dyslipidemia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6105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0.007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C40C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2B29C778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0AB7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Tooth number (Mean, SD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D4FD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6.07, 2.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6C4D4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12B29047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00E2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PISA (mm</w:t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, median, range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EA7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856, 26-4041.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AD321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</w:t>
            </w:r>
          </w:p>
        </w:tc>
      </w:tr>
      <w:tr w:rsidR="00022CF8" w14:paraId="01A1F9CC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ADDC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Masticatory efficiency (mg/dL, median, range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C85B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3, 30-3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2396E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33</w:t>
            </w:r>
          </w:p>
        </w:tc>
      </w:tr>
      <w:tr w:rsidR="00022CF8" w14:paraId="41306E83" w14:textId="77777777" w:rsidTr="00FF788D">
        <w:trPr>
          <w:trHeight w:val="36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A980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HsCRP (</w:t>
            </w:r>
            <w:r w:rsidRPr="008B4FA4">
              <w:rPr>
                <w:rFonts w:ascii="Symbol" w:eastAsia="游ゴシック" w:hAnsi="Symbol" w:cs="Times New Roman"/>
                <w:color w:val="000000"/>
                <w:kern w:val="0"/>
                <w:sz w:val="22"/>
              </w:rPr>
              <w:sym w:font="Symbol" w:char="F06D"/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g/L, median, range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7BA8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740, 50-1050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870B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38</w:t>
            </w:r>
          </w:p>
        </w:tc>
      </w:tr>
      <w:tr w:rsidR="00022CF8" w14:paraId="6D169FCC" w14:textId="77777777" w:rsidTr="00FF788D">
        <w:trPr>
          <w:trHeight w:val="44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764C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IL-6 (pg/mL, median, range)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3323A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.7, 0.4-34.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B536" w14:textId="77777777" w:rsidR="00CD0F9B" w:rsidRPr="008B4FA4" w:rsidRDefault="00000000" w:rsidP="00FF788D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50</w:t>
            </w:r>
          </w:p>
        </w:tc>
      </w:tr>
    </w:tbl>
    <w:p w14:paraId="17FD4461" w14:textId="77777777" w:rsidR="00CD0F9B" w:rsidRPr="008B4FA4" w:rsidRDefault="00000000" w:rsidP="00CD0F9B">
      <w:pPr>
        <w:rPr>
          <w:rFonts w:ascii="Times New Roman" w:hAnsi="Times New Roman" w:cs="Times New Roman"/>
        </w:rPr>
      </w:pPr>
      <w:r w:rsidRPr="008B4FA4">
        <w:rPr>
          <w:rFonts w:ascii="Times New Roman" w:hAnsi="Times New Roman" w:cs="Times New Roman"/>
        </w:rPr>
        <w:t>Abbreviations: BMI, body mass index; PISA, periodontal inflamed surface area; HsCRP, high-sensitivity C-reactive protein; IL-6; interleukin-6; SD, standard deviation</w:t>
      </w:r>
    </w:p>
    <w:p w14:paraId="3A1582B5" w14:textId="6A350D09" w:rsidR="00CD0F9B" w:rsidRPr="008B4FA4" w:rsidRDefault="00CD0F9B" w:rsidP="002C0793">
      <w:pPr>
        <w:spacing w:line="480" w:lineRule="auto"/>
        <w:rPr>
          <w:rFonts w:ascii="Times New Roman" w:hAnsi="Times New Roman" w:cs="Times New Roman"/>
        </w:rPr>
      </w:pPr>
    </w:p>
    <w:p w14:paraId="21472D64" w14:textId="77777777" w:rsidR="00CD0F9B" w:rsidRPr="008B4FA4" w:rsidRDefault="00CD0F9B" w:rsidP="002C0793">
      <w:pPr>
        <w:spacing w:line="480" w:lineRule="auto"/>
        <w:rPr>
          <w:rFonts w:ascii="Times New Roman" w:hAnsi="Times New Roman" w:cs="Times New Roman"/>
        </w:rPr>
      </w:pPr>
    </w:p>
    <w:p w14:paraId="5E6B6332" w14:textId="77777777" w:rsidR="00CD0F9B" w:rsidRPr="008B4FA4" w:rsidRDefault="00000000">
      <w:pPr>
        <w:widowControl/>
        <w:jc w:val="left"/>
        <w:rPr>
          <w:rFonts w:ascii="Times New Roman" w:hAnsi="Times New Roman" w:cs="Times New Roman"/>
        </w:rPr>
      </w:pPr>
      <w:r w:rsidRPr="008B4FA4">
        <w:rPr>
          <w:rFonts w:ascii="Times New Roman" w:hAnsi="Times New Roman" w:cs="Times New Roman"/>
        </w:rPr>
        <w:br w:type="page"/>
      </w:r>
    </w:p>
    <w:p w14:paraId="748A1EBD" w14:textId="3FB77637" w:rsidR="002C0793" w:rsidRPr="008B4FA4" w:rsidRDefault="00000000" w:rsidP="002C0793">
      <w:pPr>
        <w:spacing w:line="480" w:lineRule="auto"/>
        <w:rPr>
          <w:rFonts w:ascii="Times New Roman" w:hAnsi="Times New Roman" w:cs="Times New Roman"/>
        </w:rPr>
      </w:pPr>
      <w:r w:rsidRPr="0094782B">
        <w:rPr>
          <w:rFonts w:ascii="Times New Roman" w:hAnsi="Times New Roman" w:cs="Times New Roman"/>
          <w:b/>
          <w:bCs/>
        </w:rPr>
        <w:lastRenderedPageBreak/>
        <w:t xml:space="preserve">Supplemental </w:t>
      </w:r>
      <w:r w:rsidR="00CD0F9B" w:rsidRPr="0094782B">
        <w:rPr>
          <w:rFonts w:ascii="Times New Roman" w:hAnsi="Times New Roman" w:cs="Times New Roman"/>
          <w:b/>
          <w:bCs/>
        </w:rPr>
        <w:t>T</w:t>
      </w:r>
      <w:r w:rsidRPr="0094782B">
        <w:rPr>
          <w:rFonts w:ascii="Times New Roman" w:hAnsi="Times New Roman" w:cs="Times New Roman"/>
          <w:b/>
          <w:bCs/>
        </w:rPr>
        <w:t xml:space="preserve">able </w:t>
      </w:r>
      <w:r w:rsidR="00CD0F9B" w:rsidRPr="0094782B">
        <w:rPr>
          <w:rFonts w:ascii="Times New Roman" w:hAnsi="Times New Roman" w:cs="Times New Roman"/>
          <w:b/>
          <w:bCs/>
        </w:rPr>
        <w:t>2</w:t>
      </w:r>
      <w:r w:rsidRPr="0094782B">
        <w:rPr>
          <w:rFonts w:ascii="Times New Roman" w:hAnsi="Times New Roman" w:cs="Times New Roman"/>
          <w:b/>
          <w:bCs/>
        </w:rPr>
        <w:t>.</w:t>
      </w:r>
      <w:r w:rsidRPr="008B4FA4">
        <w:rPr>
          <w:rFonts w:ascii="Times New Roman" w:hAnsi="Times New Roman" w:cs="Times New Roman"/>
        </w:rPr>
        <w:t xml:space="preserve"> PISA and masticatory efficiency values at baseline and after initial treatment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8"/>
        <w:gridCol w:w="2178"/>
        <w:gridCol w:w="2178"/>
        <w:gridCol w:w="930"/>
      </w:tblGrid>
      <w:tr w:rsidR="00022CF8" w14:paraId="65510C4D" w14:textId="77777777" w:rsidTr="001C0929">
        <w:trPr>
          <w:trHeight w:val="280"/>
        </w:trPr>
        <w:tc>
          <w:tcPr>
            <w:tcW w:w="36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1CA3856" w14:textId="77777777" w:rsidR="002C0793" w:rsidRPr="008B4FA4" w:rsidRDefault="002C0793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5E028DC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24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38C763C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After initial treatment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2EA0AE72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B4FA4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</w:tr>
      <w:tr w:rsidR="00022CF8" w14:paraId="67002655" w14:textId="77777777" w:rsidTr="001C0929">
        <w:trPr>
          <w:trHeight w:val="280"/>
        </w:trPr>
        <w:tc>
          <w:tcPr>
            <w:tcW w:w="3680" w:type="dxa"/>
            <w:tcBorders>
              <w:top w:val="single" w:sz="4" w:space="0" w:color="auto"/>
            </w:tcBorders>
            <w:noWrap/>
            <w:hideMark/>
          </w:tcPr>
          <w:p w14:paraId="7151CB59" w14:textId="77777777" w:rsidR="002C0793" w:rsidRPr="008B4FA4" w:rsidRDefault="00000000" w:rsidP="001C0929">
            <w:pPr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PISA (mm</w:t>
            </w:r>
            <w:r w:rsidRPr="008B4FA4">
              <w:rPr>
                <w:rFonts w:ascii="Times New Roman" w:hAnsi="Times New Roman" w:cs="Times New Roman"/>
                <w:vertAlign w:val="superscript"/>
              </w:rPr>
              <w:t>2</w:t>
            </w:r>
            <w:r w:rsidRPr="008B4FA4">
              <w:rPr>
                <w:rFonts w:ascii="Times New Roman" w:hAnsi="Times New Roman" w:cs="Times New Roman"/>
              </w:rPr>
              <w:t>, Median, (IQR))</w:t>
            </w:r>
          </w:p>
        </w:tc>
        <w:tc>
          <w:tcPr>
            <w:tcW w:w="24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9F30C51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856 (526.4, 1591.6)</w:t>
            </w:r>
          </w:p>
        </w:tc>
        <w:tc>
          <w:tcPr>
            <w:tcW w:w="24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C2C6A5A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277.5 (119.8, 430.1)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noWrap/>
            <w:hideMark/>
          </w:tcPr>
          <w:p w14:paraId="3EF8B9E4" w14:textId="77777777" w:rsidR="002C0793" w:rsidRPr="008B4FA4" w:rsidRDefault="00000000" w:rsidP="001C0929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&lt;0.001</w:t>
            </w:r>
          </w:p>
        </w:tc>
      </w:tr>
      <w:tr w:rsidR="00022CF8" w14:paraId="09157E75" w14:textId="77777777" w:rsidTr="001C0929">
        <w:trPr>
          <w:trHeight w:val="280"/>
        </w:trPr>
        <w:tc>
          <w:tcPr>
            <w:tcW w:w="3680" w:type="dxa"/>
            <w:noWrap/>
            <w:hideMark/>
          </w:tcPr>
          <w:p w14:paraId="0BCB882A" w14:textId="77777777" w:rsidR="002C0793" w:rsidRPr="008B4FA4" w:rsidRDefault="00000000" w:rsidP="001272E1">
            <w:pPr>
              <w:jc w:val="right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Masticatory efficiency (mg/dL, Average (SD))</w:t>
            </w:r>
          </w:p>
        </w:tc>
        <w:tc>
          <w:tcPr>
            <w:tcW w:w="2480" w:type="dxa"/>
            <w:noWrap/>
            <w:vAlign w:val="center"/>
            <w:hideMark/>
          </w:tcPr>
          <w:p w14:paraId="1A335B59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153.3 (65.2)</w:t>
            </w:r>
          </w:p>
        </w:tc>
        <w:tc>
          <w:tcPr>
            <w:tcW w:w="2480" w:type="dxa"/>
            <w:noWrap/>
            <w:vAlign w:val="center"/>
            <w:hideMark/>
          </w:tcPr>
          <w:p w14:paraId="3F441FA0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166.9 (68.3)</w:t>
            </w:r>
          </w:p>
        </w:tc>
        <w:tc>
          <w:tcPr>
            <w:tcW w:w="1040" w:type="dxa"/>
            <w:noWrap/>
            <w:vAlign w:val="center"/>
            <w:hideMark/>
          </w:tcPr>
          <w:p w14:paraId="337E231A" w14:textId="77777777" w:rsidR="002C0793" w:rsidRPr="008B4FA4" w:rsidRDefault="00000000" w:rsidP="001C092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B4FA4">
              <w:rPr>
                <w:rFonts w:ascii="Times New Roman" w:hAnsi="Times New Roman" w:cs="Times New Roman"/>
              </w:rPr>
              <w:t>&lt;0.01</w:t>
            </w:r>
          </w:p>
        </w:tc>
      </w:tr>
    </w:tbl>
    <w:p w14:paraId="18A0F219" w14:textId="77777777" w:rsidR="002C0793" w:rsidRPr="008B4FA4" w:rsidRDefault="00000000" w:rsidP="002C0793">
      <w:pPr>
        <w:spacing w:line="480" w:lineRule="auto"/>
        <w:rPr>
          <w:rFonts w:ascii="Times New Roman" w:hAnsi="Times New Roman" w:cs="Times New Roman"/>
        </w:rPr>
      </w:pPr>
      <w:r w:rsidRPr="008B4FA4">
        <w:rPr>
          <w:rFonts w:ascii="Times New Roman" w:hAnsi="Times New Roman" w:cs="Times New Roman"/>
        </w:rPr>
        <w:t>Sample size. PISA</w:t>
      </w:r>
      <w:r w:rsidRPr="008B4FA4">
        <w:rPr>
          <w:rFonts w:ascii="Times New Roman" w:eastAsia="游明朝" w:hAnsi="Times New Roman" w:cs="Times New Roman"/>
        </w:rPr>
        <w:t>, baseline</w:t>
      </w:r>
      <w:r w:rsidRPr="008B4FA4">
        <w:rPr>
          <w:rFonts w:ascii="Times New Roman" w:hAnsi="Times New Roman" w:cs="Times New Roman"/>
        </w:rPr>
        <w:t>, n=152; after treatment, n=145; masticatory efficiency, baseline</w:t>
      </w:r>
      <w:r w:rsidRPr="008B4FA4">
        <w:rPr>
          <w:rFonts w:ascii="Times New Roman" w:eastAsia="游明朝" w:hAnsi="Times New Roman" w:cs="Times New Roman"/>
        </w:rPr>
        <w:t>, n=133</w:t>
      </w:r>
      <w:r w:rsidRPr="008B4FA4">
        <w:rPr>
          <w:rFonts w:ascii="Times New Roman" w:hAnsi="Times New Roman" w:cs="Times New Roman"/>
        </w:rPr>
        <w:t xml:space="preserve">; after treatment, </w:t>
      </w:r>
      <w:r w:rsidRPr="008B4FA4">
        <w:rPr>
          <w:rFonts w:ascii="Times New Roman" w:eastAsia="游明朝" w:hAnsi="Times New Roman" w:cs="Times New Roman"/>
        </w:rPr>
        <w:t>n=130.</w:t>
      </w:r>
    </w:p>
    <w:p w14:paraId="71746745" w14:textId="77777777" w:rsidR="002C0793" w:rsidRPr="008B4FA4" w:rsidRDefault="00000000" w:rsidP="002C0793">
      <w:pPr>
        <w:spacing w:line="480" w:lineRule="auto"/>
        <w:rPr>
          <w:rFonts w:ascii="Times New Roman" w:eastAsia="游明朝" w:hAnsi="Times New Roman" w:cs="Times New Roman"/>
        </w:rPr>
      </w:pPr>
      <w:r w:rsidRPr="008B4FA4">
        <w:rPr>
          <w:rFonts w:ascii="Times New Roman" w:hAnsi="Times New Roman" w:cs="Times New Roman"/>
        </w:rPr>
        <w:t>Differences in pre-post data were analyzed using the Wilcoxon signed-rank test in PISA and paired t-test for masticatory efficiency</w:t>
      </w:r>
      <w:r w:rsidRPr="008B4FA4">
        <w:rPr>
          <w:rFonts w:ascii="Times New Roman" w:eastAsia="游明朝" w:hAnsi="Times New Roman" w:cs="Times New Roman"/>
        </w:rPr>
        <w:t>.</w:t>
      </w:r>
    </w:p>
    <w:p w14:paraId="19AAB921" w14:textId="77777777" w:rsidR="002C0793" w:rsidRPr="008B4FA4" w:rsidRDefault="00000000" w:rsidP="002C0793">
      <w:pPr>
        <w:widowControl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8B4FA4">
        <w:rPr>
          <w:rFonts w:ascii="Times New Roman" w:hAnsi="Times New Roman" w:cs="Times New Roman"/>
          <w:sz w:val="22"/>
        </w:rPr>
        <w:t>PISA: periodontal inflamed surface area; SD: standard deviation; IQR: interquartile range</w:t>
      </w:r>
    </w:p>
    <w:p w14:paraId="458CF297" w14:textId="77777777" w:rsidR="002C0793" w:rsidRPr="008B4FA4" w:rsidRDefault="002C0793" w:rsidP="002C0793">
      <w:pPr>
        <w:widowControl/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3BCFCDA1" w14:textId="4B436F42" w:rsidR="002C0793" w:rsidRPr="008B4FA4" w:rsidRDefault="00000000">
      <w:pPr>
        <w:widowControl/>
        <w:jc w:val="left"/>
        <w:rPr>
          <w:rFonts w:ascii="Times New Roman" w:hAnsi="Times New Roman" w:cs="Times New Roman"/>
        </w:rPr>
      </w:pPr>
      <w:r w:rsidRPr="008B4FA4">
        <w:rPr>
          <w:rFonts w:ascii="Times New Roman" w:hAnsi="Times New Roman" w:cs="Times New Roman"/>
        </w:rPr>
        <w:br w:type="page"/>
      </w:r>
    </w:p>
    <w:p w14:paraId="3E258808" w14:textId="14A5FF45" w:rsidR="00350496" w:rsidRPr="008B4FA4" w:rsidRDefault="00000000">
      <w:pPr>
        <w:rPr>
          <w:rFonts w:ascii="Times New Roman" w:hAnsi="Times New Roman" w:cs="Times New Roman"/>
        </w:rPr>
      </w:pPr>
      <w:r w:rsidRPr="00D75E4C">
        <w:rPr>
          <w:rFonts w:ascii="Times New Roman" w:hAnsi="Times New Roman" w:cs="Times New Roman"/>
          <w:b/>
          <w:bCs/>
        </w:rPr>
        <w:lastRenderedPageBreak/>
        <w:t xml:space="preserve">Supplemental </w:t>
      </w:r>
      <w:r w:rsidR="00DA502D" w:rsidRPr="00D75E4C">
        <w:rPr>
          <w:rFonts w:ascii="Times New Roman" w:hAnsi="Times New Roman" w:cs="Times New Roman"/>
          <w:b/>
          <w:bCs/>
        </w:rPr>
        <w:t>T</w:t>
      </w:r>
      <w:r w:rsidRPr="00D75E4C">
        <w:rPr>
          <w:rFonts w:ascii="Times New Roman" w:hAnsi="Times New Roman" w:cs="Times New Roman"/>
          <w:b/>
          <w:bCs/>
        </w:rPr>
        <w:t>able</w:t>
      </w:r>
      <w:r w:rsidR="00DA502D" w:rsidRPr="00D75E4C">
        <w:rPr>
          <w:rFonts w:ascii="Times New Roman" w:hAnsi="Times New Roman" w:cs="Times New Roman"/>
          <w:b/>
          <w:bCs/>
        </w:rPr>
        <w:t xml:space="preserve"> </w:t>
      </w:r>
      <w:r w:rsidR="00CD0F9B" w:rsidRPr="00D75E4C">
        <w:rPr>
          <w:rFonts w:ascii="Times New Roman" w:hAnsi="Times New Roman" w:cs="Times New Roman"/>
          <w:b/>
          <w:bCs/>
        </w:rPr>
        <w:t>3</w:t>
      </w:r>
      <w:r w:rsidR="00DA502D" w:rsidRPr="00D75E4C">
        <w:rPr>
          <w:rFonts w:ascii="Times New Roman" w:hAnsi="Times New Roman" w:cs="Times New Roman"/>
          <w:b/>
          <w:bCs/>
        </w:rPr>
        <w:t>.</w:t>
      </w:r>
      <w:r w:rsidR="00A57568" w:rsidRPr="00D75E4C">
        <w:rPr>
          <w:rFonts w:ascii="Times New Roman" w:hAnsi="Times New Roman" w:cs="Times New Roman"/>
          <w:b/>
          <w:bCs/>
        </w:rPr>
        <w:t xml:space="preserve"> </w:t>
      </w:r>
      <w:r w:rsidR="00A57568" w:rsidRPr="008B4FA4">
        <w:rPr>
          <w:rFonts w:ascii="Times New Roman" w:hAnsi="Times New Roman" w:cs="Times New Roman"/>
        </w:rPr>
        <w:t>PISA value in PD classification.</w:t>
      </w:r>
    </w:p>
    <w:p w14:paraId="7F41A5AA" w14:textId="77777777" w:rsidR="00350496" w:rsidRPr="008B4FA4" w:rsidRDefault="00350496">
      <w:pPr>
        <w:rPr>
          <w:rFonts w:ascii="Times New Roman" w:hAnsi="Times New Roman" w:cs="Times New Roman"/>
        </w:rPr>
      </w:pPr>
    </w:p>
    <w:tbl>
      <w:tblPr>
        <w:tblW w:w="881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75"/>
        <w:gridCol w:w="1155"/>
        <w:gridCol w:w="1427"/>
        <w:gridCol w:w="2155"/>
        <w:gridCol w:w="2025"/>
        <w:gridCol w:w="1375"/>
      </w:tblGrid>
      <w:tr w:rsidR="00022CF8" w14:paraId="773765E4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C1307" w14:textId="50D8DB9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2B6D4" w14:textId="7449EE74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Age (mean (SD))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CC133" w14:textId="586B5CA1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Teeth (mean (SD), median (IQR))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CA7BC" w14:textId="3775D60D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PISA (mm</w:t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, mean (SD), median (IQR))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B817C" w14:textId="38621049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Classification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32FA3" w14:textId="2517921E" w:rsidR="00350496" w:rsidRPr="008B4FA4" w:rsidRDefault="00000000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Reference</w:t>
            </w:r>
          </w:p>
        </w:tc>
      </w:tr>
      <w:tr w:rsidR="00022CF8" w14:paraId="4EF19C67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C854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F297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8.9 (10.8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06DE9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7 (19-28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626D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97.7 (441.1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A3CE" w14:textId="1D828849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Stage Ⅲ (n, %) </w:t>
            </w:r>
          </w:p>
          <w:p w14:paraId="545DE72F" w14:textId="7310AFE4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(11, 57.9</w:t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）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CC05" w14:textId="77777777" w:rsidR="00350496" w:rsidRPr="008B4FA4" w:rsidRDefault="00000000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Laky B et l., 2023</w:t>
            </w:r>
          </w:p>
        </w:tc>
      </w:tr>
      <w:tr w:rsidR="00022CF8" w14:paraId="33BD1CE2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A0B4A" w14:textId="77777777" w:rsidR="00350496" w:rsidRPr="008B4FA4" w:rsidRDefault="00000000" w:rsidP="001272E1">
            <w:pPr>
              <w:widowControl/>
              <w:spacing w:beforeLines="50" w:before="18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FD0A0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1.6 (9.1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738C" w14:textId="4D268298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4B180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34.4 (16.48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6E37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healthy</w:t>
            </w:r>
          </w:p>
        </w:tc>
        <w:tc>
          <w:tcPr>
            <w:tcW w:w="13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1156" w14:textId="77777777" w:rsidR="00350496" w:rsidRPr="008B4FA4" w:rsidRDefault="00000000" w:rsidP="001272E1">
            <w:pPr>
              <w:widowControl/>
              <w:spacing w:beforeLines="50" w:before="180"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Leira Y et al., 2018</w:t>
            </w:r>
          </w:p>
        </w:tc>
      </w:tr>
      <w:tr w:rsidR="00022CF8" w14:paraId="12C49626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E1B1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42A1B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2.2 (8.2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0961" w14:textId="596CD8F5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913A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92.74 (98.08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42062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mild</w:t>
            </w: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BB1FED" w14:textId="77777777" w:rsidR="00350496" w:rsidRPr="008B4FA4" w:rsidRDefault="00350496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22CF8" w14:paraId="40EFEBE8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FB7C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890D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6.4 (8.9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2C316" w14:textId="3FCC23BE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31D7F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645.66 (86.29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90AA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moderate</w:t>
            </w: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DA997" w14:textId="77777777" w:rsidR="00350496" w:rsidRPr="008B4FA4" w:rsidRDefault="00350496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22CF8" w14:paraId="41B5D8D2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0C41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505D0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6.7 (5.7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BB20" w14:textId="158409B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AE2A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309.42 (587.69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6A01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severe</w:t>
            </w: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68A604" w14:textId="77777777" w:rsidR="00350496" w:rsidRPr="008B4FA4" w:rsidRDefault="00350496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22CF8" w14:paraId="7166F28F" w14:textId="77777777" w:rsidTr="00DF55DC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C34E" w14:textId="77777777" w:rsidR="00350496" w:rsidRPr="008B4FA4" w:rsidRDefault="00000000" w:rsidP="001272E1">
            <w:pPr>
              <w:widowControl/>
              <w:spacing w:beforeLines="50" w:before="18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916F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51.6 (6.2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F9CE" w14:textId="646D7FDC" w:rsidR="00350496" w:rsidRPr="008B4FA4" w:rsidRDefault="00000000" w:rsidP="00DF55DC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tooth </w:t>
            </w:r>
            <w:r w:rsidR="00D06ABB"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loss: 5</w:t>
            </w: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.3 (3.2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53A9" w14:textId="77777777" w:rsidR="00350496" w:rsidRPr="008B4FA4" w:rsidRDefault="00000000" w:rsidP="00DF55DC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106.7 (805.1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761A" w14:textId="77777777" w:rsidR="00350496" w:rsidRPr="008B4FA4" w:rsidRDefault="00000000" w:rsidP="00DF55DC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Stage </w:t>
            </w:r>
            <w:proofErr w:type="gramStart"/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Ⅲ,Ⅳ</w:t>
            </w:r>
            <w:proofErr w:type="gramEnd"/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 (n, %) 25 (55.6)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C9903" w14:textId="77777777" w:rsidR="00350496" w:rsidRPr="008B4FA4" w:rsidRDefault="00000000" w:rsidP="00DF55DC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Donders HC et al., 2021</w:t>
            </w:r>
          </w:p>
        </w:tc>
      </w:tr>
      <w:tr w:rsidR="00022CF8" w14:paraId="572C1FEB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5C80" w14:textId="77777777" w:rsidR="00350496" w:rsidRPr="008B4FA4" w:rsidRDefault="00000000" w:rsidP="001272E1">
            <w:pPr>
              <w:widowControl/>
              <w:spacing w:beforeLines="50" w:before="18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6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5A6A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73.1 (6.3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6C07" w14:textId="095D9B0A" w:rsidR="00350496" w:rsidRPr="008B4FA4" w:rsidRDefault="00000000" w:rsidP="001272E1">
            <w:pPr>
              <w:widowControl/>
              <w:spacing w:beforeLines="50" w:before="180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 25 (21-27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0203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90.6 (142.8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1325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Stage </w:t>
            </w:r>
            <w:proofErr w:type="gramStart"/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Ⅲ,Ⅳ</w:t>
            </w:r>
            <w:proofErr w:type="gramEnd"/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 (n, %) 251 (53.7)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350D" w14:textId="77777777" w:rsidR="00350496" w:rsidRPr="008B4FA4" w:rsidRDefault="00000000" w:rsidP="001272E1">
            <w:pPr>
              <w:widowControl/>
              <w:spacing w:beforeLines="50" w:before="180"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Iwasaki M et al., 2023</w:t>
            </w:r>
          </w:p>
        </w:tc>
      </w:tr>
      <w:tr w:rsidR="00022CF8" w14:paraId="46BD3887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15F4C" w14:textId="77777777" w:rsidR="00350496" w:rsidRPr="008B4FA4" w:rsidRDefault="00000000" w:rsidP="001272E1">
            <w:pPr>
              <w:widowControl/>
              <w:spacing w:beforeLines="50" w:before="18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DA26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4.48 (13.58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C118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8.33 (2.33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E6EAA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5 (13, 44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4B64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healthy</w:t>
            </w:r>
          </w:p>
        </w:tc>
        <w:tc>
          <w:tcPr>
            <w:tcW w:w="13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14127" w14:textId="77777777" w:rsidR="00350496" w:rsidRPr="008B4FA4" w:rsidRDefault="00000000" w:rsidP="001272E1">
            <w:pPr>
              <w:widowControl/>
              <w:spacing w:beforeLines="50" w:before="180"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Zhou J et al., 2021</w:t>
            </w:r>
          </w:p>
        </w:tc>
      </w:tr>
      <w:tr w:rsidR="00022CF8" w14:paraId="5DC10B87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E7832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F83E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7.47 (14.05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159CE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7.86 (2.72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F3AA1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76.8 (161.6, 199.2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2A00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Stage </w:t>
            </w:r>
            <w:proofErr w:type="gramStart"/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Ⅲ,Ⅳ</w:t>
            </w:r>
            <w:proofErr w:type="gramEnd"/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 xml:space="preserve"> (n, %) 122 (100)</w:t>
            </w: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D10F9" w14:textId="77777777" w:rsidR="00350496" w:rsidRPr="008B4FA4" w:rsidRDefault="00350496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22CF8" w14:paraId="5A1785F4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42989" w14:textId="77777777" w:rsidR="00350496" w:rsidRPr="008B4FA4" w:rsidRDefault="00000000" w:rsidP="001272E1">
            <w:pPr>
              <w:widowControl/>
              <w:spacing w:beforeLines="50" w:before="18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5166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31.0 (1.2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8DB9" w14:textId="05757538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B99D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16.0 (15.9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99D8" w14:textId="77777777" w:rsidR="00350496" w:rsidRPr="008B4FA4" w:rsidRDefault="00000000" w:rsidP="001272E1">
            <w:pPr>
              <w:widowControl/>
              <w:spacing w:beforeLines="50" w:before="180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mild</w:t>
            </w:r>
          </w:p>
        </w:tc>
        <w:tc>
          <w:tcPr>
            <w:tcW w:w="13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DD31" w14:textId="79F3BADF" w:rsidR="00350496" w:rsidRPr="008B4FA4" w:rsidRDefault="00000000" w:rsidP="001272E1">
            <w:pPr>
              <w:widowControl/>
              <w:spacing w:beforeLines="50" w:before="180"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Park SY et al., 2017</w:t>
            </w:r>
          </w:p>
        </w:tc>
      </w:tr>
      <w:tr w:rsidR="00022CF8" w14:paraId="58F4D83F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C3B9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6122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38.9 (1.7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0F6C" w14:textId="061EA09E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6734F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259.7 (29.9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265B5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moderate</w:t>
            </w: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349996" w14:textId="77777777" w:rsidR="00350496" w:rsidRPr="008B4FA4" w:rsidRDefault="00350496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22CF8" w14:paraId="279289EA" w14:textId="77777777" w:rsidTr="00350496">
        <w:trPr>
          <w:trHeight w:val="327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D10A" w14:textId="77777777" w:rsidR="00350496" w:rsidRPr="008B4FA4" w:rsidRDefault="00000000" w:rsidP="0035049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8328B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7.5 (2.8)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7C408" w14:textId="60047482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2FF6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406.7 (93.7)</w:t>
            </w:r>
          </w:p>
        </w:tc>
        <w:tc>
          <w:tcPr>
            <w:tcW w:w="2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CE07" w14:textId="77777777" w:rsidR="00350496" w:rsidRPr="008B4FA4" w:rsidRDefault="00000000" w:rsidP="0035049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  <w:r w:rsidRPr="008B4FA4"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  <w:t>severe</w:t>
            </w:r>
          </w:p>
        </w:tc>
        <w:tc>
          <w:tcPr>
            <w:tcW w:w="13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00BE55" w14:textId="77777777" w:rsidR="00350496" w:rsidRPr="008B4FA4" w:rsidRDefault="00350496" w:rsidP="00350496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16D158B0" w14:textId="7C4D588F" w:rsidR="003761BB" w:rsidRPr="008B4FA4" w:rsidRDefault="00000000">
      <w:pPr>
        <w:rPr>
          <w:rFonts w:ascii="Times New Roman" w:hAnsi="Times New Roman" w:cs="Times New Roman"/>
        </w:rPr>
      </w:pPr>
      <w:r w:rsidRPr="008B4FA4">
        <w:rPr>
          <w:rFonts w:ascii="Times New Roman" w:hAnsi="Times New Roman" w:cs="Times New Roman"/>
        </w:rPr>
        <w:t xml:space="preserve">-: not described. </w:t>
      </w:r>
    </w:p>
    <w:sectPr w:rsidR="003761BB" w:rsidRPr="008B4FA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EA0CAC" w14:textId="77777777" w:rsidR="00DF6879" w:rsidRDefault="00DF6879" w:rsidP="00B24CC7">
      <w:r>
        <w:separator/>
      </w:r>
    </w:p>
  </w:endnote>
  <w:endnote w:type="continuationSeparator" w:id="0">
    <w:p w14:paraId="79E8CBB2" w14:textId="77777777" w:rsidR="00DF6879" w:rsidRDefault="00DF6879" w:rsidP="00B24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98D95E" w14:textId="77777777" w:rsidR="00DF6879" w:rsidRDefault="00DF6879" w:rsidP="00B24CC7">
      <w:r>
        <w:separator/>
      </w:r>
    </w:p>
  </w:footnote>
  <w:footnote w:type="continuationSeparator" w:id="0">
    <w:p w14:paraId="32237852" w14:textId="77777777" w:rsidR="00DF6879" w:rsidRDefault="00DF6879" w:rsidP="00B24C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1NzYxMDEzNza1tDBS0lEKTi0uzszPAykwqgUAZgKSFywAAAA="/>
  </w:docVars>
  <w:rsids>
    <w:rsidRoot w:val="00350496"/>
    <w:rsid w:val="00022CF8"/>
    <w:rsid w:val="00116F82"/>
    <w:rsid w:val="001272E1"/>
    <w:rsid w:val="00134ADB"/>
    <w:rsid w:val="001C0929"/>
    <w:rsid w:val="002509FB"/>
    <w:rsid w:val="002C0793"/>
    <w:rsid w:val="002C1400"/>
    <w:rsid w:val="00350496"/>
    <w:rsid w:val="003761BB"/>
    <w:rsid w:val="003C4F13"/>
    <w:rsid w:val="004528DF"/>
    <w:rsid w:val="004E64A0"/>
    <w:rsid w:val="005F52A7"/>
    <w:rsid w:val="006C1812"/>
    <w:rsid w:val="007834F8"/>
    <w:rsid w:val="00793E4F"/>
    <w:rsid w:val="008B4FA4"/>
    <w:rsid w:val="0094782B"/>
    <w:rsid w:val="009C4640"/>
    <w:rsid w:val="009D0991"/>
    <w:rsid w:val="00A57568"/>
    <w:rsid w:val="00AD36E2"/>
    <w:rsid w:val="00AF5B07"/>
    <w:rsid w:val="00B24CC7"/>
    <w:rsid w:val="00B73986"/>
    <w:rsid w:val="00CD0F9B"/>
    <w:rsid w:val="00D06ABB"/>
    <w:rsid w:val="00D75E4C"/>
    <w:rsid w:val="00DA502D"/>
    <w:rsid w:val="00DB7818"/>
    <w:rsid w:val="00DF55DC"/>
    <w:rsid w:val="00DF6879"/>
    <w:rsid w:val="00FF7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ED03B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AD36E2"/>
  </w:style>
  <w:style w:type="character" w:styleId="a4">
    <w:name w:val="annotation reference"/>
    <w:basedOn w:val="a0"/>
    <w:uiPriority w:val="99"/>
    <w:semiHidden/>
    <w:unhideWhenUsed/>
    <w:rsid w:val="00DA502D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DA502D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DA502D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DA502D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DA502D"/>
    <w:rPr>
      <w:b/>
      <w:bCs/>
      <w:sz w:val="20"/>
      <w:szCs w:val="20"/>
    </w:rPr>
  </w:style>
  <w:style w:type="table" w:styleId="a9">
    <w:name w:val="Table Grid"/>
    <w:basedOn w:val="a1"/>
    <w:uiPriority w:val="39"/>
    <w:rsid w:val="002C07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6C181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6C1812"/>
  </w:style>
  <w:style w:type="paragraph" w:styleId="ac">
    <w:name w:val="footer"/>
    <w:basedOn w:val="a"/>
    <w:link w:val="ad"/>
    <w:uiPriority w:val="99"/>
    <w:unhideWhenUsed/>
    <w:rsid w:val="006C1812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6C18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08-23T09:45:00Z</dcterms:created>
  <dcterms:modified xsi:type="dcterms:W3CDTF">2024-08-23T09:46:00Z</dcterms:modified>
</cp:coreProperties>
</file>